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4F3B9" w14:textId="77777777" w:rsidR="00F158E4" w:rsidRPr="00F158E4" w:rsidRDefault="00F158E4" w:rsidP="00F158E4">
      <w:pPr>
        <w:rPr>
          <w:rFonts w:ascii="Times New Roman" w:hAnsi="Times New Roman" w:cs="Times New Roman"/>
          <w:b/>
          <w:bCs/>
        </w:rPr>
      </w:pPr>
      <w:r w:rsidRPr="00F158E4">
        <w:rPr>
          <w:rFonts w:ascii="Times New Roman" w:hAnsi="Times New Roman" w:cs="Times New Roman"/>
          <w:b/>
          <w:bCs/>
        </w:rPr>
        <w:t>Program:</w:t>
      </w:r>
    </w:p>
    <w:p w14:paraId="4A36D8C6" w14:textId="77777777" w:rsidR="00F158E4" w:rsidRPr="00F158E4" w:rsidRDefault="00F158E4" w:rsidP="00F158E4">
      <w:pPr>
        <w:rPr>
          <w:rFonts w:ascii="Times New Roman" w:hAnsi="Times New Roman" w:cs="Times New Roman"/>
        </w:rPr>
      </w:pPr>
    </w:p>
    <w:p w14:paraId="6D02BE55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 xml:space="preserve">// program to generate </w:t>
      </w:r>
      <w:proofErr w:type="spellStart"/>
      <w:r w:rsidRPr="00F158E4">
        <w:rPr>
          <w:rFonts w:ascii="Times New Roman" w:eastAsia="Times New Roman" w:hAnsi="Times New Roman" w:cs="Times New Roman"/>
          <w:lang w:eastAsia="en-IN"/>
        </w:rPr>
        <w:t>fibonacci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 xml:space="preserve"> series up to n terms</w:t>
      </w:r>
    </w:p>
    <w:p w14:paraId="1D4CA410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203EC3EB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>// take input from the user</w:t>
      </w:r>
    </w:p>
    <w:p w14:paraId="22EEDA80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proofErr w:type="spellStart"/>
      <w:r w:rsidRPr="00F158E4">
        <w:rPr>
          <w:rFonts w:ascii="Times New Roman" w:eastAsia="Times New Roman" w:hAnsi="Times New Roman" w:cs="Times New Roman"/>
          <w:lang w:eastAsia="en-IN"/>
        </w:rPr>
        <w:t>const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 xml:space="preserve"> number = </w:t>
      </w:r>
      <w:proofErr w:type="spellStart"/>
      <w:proofErr w:type="gramStart"/>
      <w:r w:rsidRPr="00F158E4">
        <w:rPr>
          <w:rFonts w:ascii="Times New Roman" w:eastAsia="Times New Roman" w:hAnsi="Times New Roman" w:cs="Times New Roman"/>
          <w:lang w:eastAsia="en-IN"/>
        </w:rPr>
        <w:t>parseInt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>(</w:t>
      </w:r>
      <w:proofErr w:type="gramEnd"/>
      <w:r w:rsidRPr="00F158E4">
        <w:rPr>
          <w:rFonts w:ascii="Times New Roman" w:eastAsia="Times New Roman" w:hAnsi="Times New Roman" w:cs="Times New Roman"/>
          <w:lang w:eastAsia="en-IN"/>
        </w:rPr>
        <w:t>prompt('Enter the number of terms: '));</w:t>
      </w:r>
    </w:p>
    <w:p w14:paraId="404128F5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 xml:space="preserve">let n1 = 0, n2 = 1, </w:t>
      </w:r>
      <w:proofErr w:type="spellStart"/>
      <w:r w:rsidRPr="00F158E4">
        <w:rPr>
          <w:rFonts w:ascii="Times New Roman" w:eastAsia="Times New Roman" w:hAnsi="Times New Roman" w:cs="Times New Roman"/>
          <w:lang w:eastAsia="en-IN"/>
        </w:rPr>
        <w:t>nextTerm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>;</w:t>
      </w:r>
    </w:p>
    <w:p w14:paraId="1ECD0B49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3B369F8D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proofErr w:type="gramStart"/>
      <w:r w:rsidRPr="00F158E4">
        <w:rPr>
          <w:rFonts w:ascii="Times New Roman" w:eastAsia="Times New Roman" w:hAnsi="Times New Roman" w:cs="Times New Roman"/>
          <w:lang w:eastAsia="en-IN"/>
        </w:rPr>
        <w:t>console.log(</w:t>
      </w:r>
      <w:proofErr w:type="gramEnd"/>
      <w:r w:rsidRPr="00F158E4">
        <w:rPr>
          <w:rFonts w:ascii="Times New Roman" w:eastAsia="Times New Roman" w:hAnsi="Times New Roman" w:cs="Times New Roman"/>
          <w:lang w:eastAsia="en-IN"/>
        </w:rPr>
        <w:t>'Fibonacci Series:');</w:t>
      </w:r>
    </w:p>
    <w:p w14:paraId="3993A842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70AAC31E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 xml:space="preserve">for (let </w:t>
      </w:r>
      <w:proofErr w:type="spellStart"/>
      <w:r w:rsidRPr="00F158E4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 xml:space="preserve"> = 1; </w:t>
      </w:r>
      <w:proofErr w:type="spellStart"/>
      <w:r w:rsidRPr="00F158E4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 xml:space="preserve"> &lt;= number; </w:t>
      </w:r>
      <w:proofErr w:type="spellStart"/>
      <w:r w:rsidRPr="00F158E4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>++) {</w:t>
      </w:r>
    </w:p>
    <w:p w14:paraId="620C3940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 xml:space="preserve">    console.log(n1);</w:t>
      </w:r>
    </w:p>
    <w:p w14:paraId="09FD4710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spellStart"/>
      <w:r w:rsidRPr="00F158E4">
        <w:rPr>
          <w:rFonts w:ascii="Times New Roman" w:eastAsia="Times New Roman" w:hAnsi="Times New Roman" w:cs="Times New Roman"/>
          <w:lang w:eastAsia="en-IN"/>
        </w:rPr>
        <w:t>nextTerm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 xml:space="preserve"> = n1 + n2;</w:t>
      </w:r>
    </w:p>
    <w:p w14:paraId="549BD91F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 xml:space="preserve">    n1 = n2;</w:t>
      </w:r>
    </w:p>
    <w:p w14:paraId="79E56FD2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 xml:space="preserve">    n2 = </w:t>
      </w:r>
      <w:proofErr w:type="spellStart"/>
      <w:r w:rsidRPr="00F158E4">
        <w:rPr>
          <w:rFonts w:ascii="Times New Roman" w:eastAsia="Times New Roman" w:hAnsi="Times New Roman" w:cs="Times New Roman"/>
          <w:lang w:eastAsia="en-IN"/>
        </w:rPr>
        <w:t>nextTerm</w:t>
      </w:r>
      <w:proofErr w:type="spellEnd"/>
      <w:r w:rsidRPr="00F158E4">
        <w:rPr>
          <w:rFonts w:ascii="Times New Roman" w:eastAsia="Times New Roman" w:hAnsi="Times New Roman" w:cs="Times New Roman"/>
          <w:lang w:eastAsia="en-IN"/>
        </w:rPr>
        <w:t>;</w:t>
      </w:r>
    </w:p>
    <w:p w14:paraId="71FFCB44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>}</w:t>
      </w:r>
    </w:p>
    <w:p w14:paraId="79141C68" w14:textId="77777777" w:rsidR="00F158E4" w:rsidRPr="00F158E4" w:rsidRDefault="00F158E4" w:rsidP="00F158E4">
      <w:pPr>
        <w:rPr>
          <w:rFonts w:ascii="Times New Roman" w:hAnsi="Times New Roman" w:cs="Times New Roman"/>
        </w:rPr>
      </w:pPr>
    </w:p>
    <w:p w14:paraId="1392CAD4" w14:textId="77777777" w:rsidR="00F158E4" w:rsidRPr="00F158E4" w:rsidRDefault="00F158E4" w:rsidP="00F158E4">
      <w:pPr>
        <w:rPr>
          <w:rFonts w:ascii="Times New Roman" w:hAnsi="Times New Roman" w:cs="Times New Roman"/>
          <w:b/>
          <w:bCs/>
        </w:rPr>
      </w:pPr>
      <w:r w:rsidRPr="00F158E4">
        <w:rPr>
          <w:rFonts w:ascii="Times New Roman" w:hAnsi="Times New Roman" w:cs="Times New Roman"/>
          <w:b/>
          <w:bCs/>
        </w:rPr>
        <w:t>Output:</w:t>
      </w:r>
    </w:p>
    <w:p w14:paraId="017BE30A" w14:textId="77777777" w:rsidR="00F158E4" w:rsidRPr="00F158E4" w:rsidRDefault="00F158E4" w:rsidP="00F158E4">
      <w:pPr>
        <w:rPr>
          <w:rFonts w:ascii="Times New Roman" w:hAnsi="Times New Roman" w:cs="Times New Roman"/>
        </w:rPr>
      </w:pPr>
    </w:p>
    <w:p w14:paraId="4E755E3E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>Enter the number of terms: 4</w:t>
      </w:r>
    </w:p>
    <w:p w14:paraId="07AD4605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>Fibonacci Series:</w:t>
      </w:r>
    </w:p>
    <w:p w14:paraId="1D63EAF6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>0</w:t>
      </w:r>
    </w:p>
    <w:p w14:paraId="1D399B3D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>1</w:t>
      </w:r>
    </w:p>
    <w:p w14:paraId="46052BA8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>1</w:t>
      </w:r>
    </w:p>
    <w:p w14:paraId="4F68A439" w14:textId="77777777" w:rsidR="00F158E4" w:rsidRPr="00F158E4" w:rsidRDefault="00F158E4" w:rsidP="00F158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F158E4">
        <w:rPr>
          <w:rFonts w:ascii="Times New Roman" w:eastAsia="Times New Roman" w:hAnsi="Times New Roman" w:cs="Times New Roman"/>
          <w:lang w:eastAsia="en-IN"/>
        </w:rPr>
        <w:t>2</w:t>
      </w:r>
    </w:p>
    <w:p w14:paraId="1620B2AE" w14:textId="77777777" w:rsidR="00F158E4" w:rsidRPr="00F158E4" w:rsidRDefault="00F158E4" w:rsidP="00F158E4">
      <w:pPr>
        <w:rPr>
          <w:rFonts w:ascii="Times New Roman" w:hAnsi="Times New Roman" w:cs="Times New Roman"/>
        </w:rPr>
      </w:pPr>
    </w:p>
    <w:p w14:paraId="7F7385C7" w14:textId="77777777" w:rsidR="00F158E4" w:rsidRPr="00F158E4" w:rsidRDefault="00F158E4" w:rsidP="00F158E4">
      <w:pPr>
        <w:rPr>
          <w:rFonts w:ascii="Times New Roman" w:hAnsi="Times New Roman" w:cs="Times New Roman"/>
        </w:rPr>
      </w:pPr>
    </w:p>
    <w:p w14:paraId="0DE00D35" w14:textId="77777777" w:rsidR="00F158E4" w:rsidRPr="00F158E4" w:rsidRDefault="00F158E4" w:rsidP="00F158E4">
      <w:pPr>
        <w:rPr>
          <w:rFonts w:ascii="Times New Roman" w:hAnsi="Times New Roman" w:cs="Times New Roman"/>
        </w:rPr>
      </w:pPr>
    </w:p>
    <w:p w14:paraId="67676752" w14:textId="77777777" w:rsidR="00F158E4" w:rsidRPr="00F158E4" w:rsidRDefault="00F158E4" w:rsidP="00F158E4">
      <w:pPr>
        <w:rPr>
          <w:rFonts w:ascii="Times New Roman" w:hAnsi="Times New Roman" w:cs="Times New Roman"/>
        </w:rPr>
      </w:pPr>
    </w:p>
    <w:p w14:paraId="660153EA" w14:textId="77777777" w:rsidR="00005BF6" w:rsidRPr="00F158E4" w:rsidRDefault="00005BF6">
      <w:pPr>
        <w:rPr>
          <w:rFonts w:ascii="Times New Roman" w:hAnsi="Times New Roman" w:cs="Times New Roman"/>
        </w:rPr>
      </w:pPr>
    </w:p>
    <w:sectPr w:rsidR="00005BF6" w:rsidRPr="00F158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7M0NzWxNDOxsDBV0lEKTi0uzszPAykwqgUAXi2gaiwAAAA="/>
  </w:docVars>
  <w:rsids>
    <w:rsidRoot w:val="00F158E4"/>
    <w:rsid w:val="00005BF6"/>
    <w:rsid w:val="009A1AC5"/>
    <w:rsid w:val="00F15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08BD7"/>
  <w15:chartTrackingRefBased/>
  <w15:docId w15:val="{E72BF2AA-1438-446E-B2FA-DA2F25727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8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58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58E4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158E4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F158E4"/>
  </w:style>
  <w:style w:type="character" w:customStyle="1" w:styleId="hljs-keyword">
    <w:name w:val="hljs-keyword"/>
    <w:basedOn w:val="DefaultParagraphFont"/>
    <w:rsid w:val="00F158E4"/>
  </w:style>
  <w:style w:type="character" w:customStyle="1" w:styleId="hljs-builtin">
    <w:name w:val="hljs-built_in"/>
    <w:basedOn w:val="DefaultParagraphFont"/>
    <w:rsid w:val="00F158E4"/>
  </w:style>
  <w:style w:type="character" w:customStyle="1" w:styleId="hljs-string">
    <w:name w:val="hljs-string"/>
    <w:basedOn w:val="DefaultParagraphFont"/>
    <w:rsid w:val="00F158E4"/>
  </w:style>
  <w:style w:type="character" w:customStyle="1" w:styleId="hljs-number">
    <w:name w:val="hljs-number"/>
    <w:basedOn w:val="DefaultParagraphFont"/>
    <w:rsid w:val="00F15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2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</cp:revision>
  <cp:lastPrinted>2021-02-22T14:52:00Z</cp:lastPrinted>
  <dcterms:created xsi:type="dcterms:W3CDTF">2021-02-22T14:16:00Z</dcterms:created>
  <dcterms:modified xsi:type="dcterms:W3CDTF">2021-02-22T14:52:00Z</dcterms:modified>
</cp:coreProperties>
</file>